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cuado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cuador received a score of 79.2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cuador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cuador received a score of</w:t>
      </w:r>
      <w:r>
        <w:t xml:space="preserve"> </w:t>
      </w:r>
      <w:r>
        <w:rPr>
          <w:bCs/>
          <w:b/>
        </w:rPr>
        <w:t xml:space="preserve">89.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cuador received a score of 89.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cuador received a score of 56.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cuador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cuador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cuador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cuador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cuado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cuador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cuador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cuador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cuador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cuador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cuador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cuador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cuador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Ecuado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Ecuado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Ecuado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Ecuado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Ecuado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Ecuado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Ecuado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Ecuado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Ecuado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Ecuado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Ecuado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Ecuado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Ecuado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Ecuado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Ecuado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Ecuado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Ecuado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1974,1982,1990,2001,2010</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8, 1999, 2000,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2007, 2008, 2009, 2010,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9, 2003, 2004, 2007, 2013, 2014, 2015,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6:55:13Z</dcterms:created>
  <dcterms:modified xsi:type="dcterms:W3CDTF">2024-01-16T16: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cuador Country Report</vt:lpwstr>
  </property>
</Properties>
</file>